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244FDF" w14:textId="713A96F3"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proofErr w:type="spellEnd"/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14:paraId="6709C617" w14:textId="51BB0B47"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14:paraId="293B8DD3" w14:textId="39C3EDF2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924"/>
        <w:gridCol w:w="1822"/>
        <w:gridCol w:w="3484"/>
        <w:gridCol w:w="5185"/>
      </w:tblGrid>
      <w:tr w:rsidR="00E15884" w:rsidRPr="00FF5F34" w14:paraId="6B4C447D" w14:textId="77777777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3FAD852F" w14:textId="77777777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B35385" w14:textId="01A78624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DB3C6E" w14:textId="14A6E82B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2C13BB" w14:textId="5112171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4CD942" w14:textId="195CC12F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DD3C6D" w14:textId="43F4D4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BCD3B8" w14:textId="682151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0130DD7" w14:textId="60E63846"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E9E633" w14:textId="6BA0281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4D1BD5" w14:textId="7238EC5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31A91F" w14:textId="325986B2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FF5F34" w14:paraId="10C58156" w14:textId="77777777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1BCF84F3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1534F1DB" w14:textId="77777777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4EA33469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3C8DA674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67EC53ED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0AE0B041" w14:textId="0CD03980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6DD523D" w14:textId="23A8D51D"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14:paraId="68D6746B" w14:textId="0B29B77C"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)</w:t>
      </w:r>
    </w:p>
    <w:p w14:paraId="5A70CADD" w14:textId="77777777"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6"/>
        <w:gridCol w:w="7910"/>
        <w:gridCol w:w="984"/>
      </w:tblGrid>
      <w:tr w:rsidR="002433DC" w:rsidRPr="004A12DC" w14:paraId="4B14ED5D" w14:textId="4ABC05ED" w:rsidTr="00C7313D">
        <w:tc>
          <w:tcPr>
            <w:tcW w:w="456" w:type="dxa"/>
            <w:shd w:val="clear" w:color="auto" w:fill="FFFFFF" w:themeFill="background1"/>
            <w:vAlign w:val="center"/>
          </w:tcPr>
          <w:p w14:paraId="063D1FAA" w14:textId="2B3A3818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14:paraId="71F47AB9" w14:textId="52A56041"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14:paraId="2A3C29B1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440EAF46" w14:textId="36F7B818" w:rsidTr="00C7313D">
        <w:tc>
          <w:tcPr>
            <w:tcW w:w="456" w:type="dxa"/>
            <w:shd w:val="clear" w:color="auto" w:fill="FFFFFF" w:themeFill="background1"/>
            <w:vAlign w:val="center"/>
          </w:tcPr>
          <w:p w14:paraId="7CE2E0D3" w14:textId="02123994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7910" w:type="dxa"/>
          </w:tcPr>
          <w:p w14:paraId="26D7E8E7" w14:textId="6975434D"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остављања термичке изолације спољних зидова, подова на тлу и осталих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lastRenderedPageBreak/>
              <w:t>делова термичког омотача према негрејаном простору.</w:t>
            </w:r>
          </w:p>
        </w:tc>
        <w:tc>
          <w:tcPr>
            <w:tcW w:w="984" w:type="dxa"/>
          </w:tcPr>
          <w:p w14:paraId="585E4CF4" w14:textId="77777777"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DB2B402" w14:textId="77777777" w:rsidTr="00C7313D">
        <w:tc>
          <w:tcPr>
            <w:tcW w:w="456" w:type="dxa"/>
          </w:tcPr>
          <w:p w14:paraId="6F00F247" w14:textId="4104294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0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lastRenderedPageBreak/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125B78B8" w14:textId="307B2D0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84" w:type="dxa"/>
          </w:tcPr>
          <w:p w14:paraId="5A32E61C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0"/>
      <w:tr w:rsidR="002433DC" w:rsidRPr="004A12DC" w14:paraId="7E5568C5" w14:textId="34BB1D7C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EEE0D24" w14:textId="57AF903B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14:paraId="4D7AE2A3" w14:textId="60BA603D"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14:paraId="0966E6A8" w14:textId="77777777"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104BB66" w14:textId="77777777" w:rsidTr="00C7313D">
        <w:tc>
          <w:tcPr>
            <w:tcW w:w="456" w:type="dxa"/>
          </w:tcPr>
          <w:p w14:paraId="4F34F7AB" w14:textId="14A81B1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3E0E2D2B" w14:textId="0F2AD318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984" w:type="dxa"/>
          </w:tcPr>
          <w:p w14:paraId="40E7A07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8F4DF76" w14:textId="4BAB6EE2" w:rsidTr="00C7313D">
        <w:tc>
          <w:tcPr>
            <w:tcW w:w="456" w:type="dxa"/>
            <w:shd w:val="clear" w:color="auto" w:fill="FFFFFF" w:themeFill="background1"/>
            <w:vAlign w:val="center"/>
          </w:tcPr>
          <w:p w14:paraId="6CFA83A9" w14:textId="1023FF66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14:paraId="6199EBB8" w14:textId="128093E6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_гас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0AC9A241" w14:textId="77777777"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51A0E426" w14:textId="77777777" w:rsidTr="00C7313D">
        <w:tc>
          <w:tcPr>
            <w:tcW w:w="456" w:type="dxa"/>
          </w:tcPr>
          <w:p w14:paraId="7D95DF50" w14:textId="1E845BB3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79A50728" w14:textId="4DF6AA9D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3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984" w:type="dxa"/>
          </w:tcPr>
          <w:p w14:paraId="4B10768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BCEFF26" w14:textId="74625C65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D9C3C90" w14:textId="56BE9859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14:paraId="2DCC25B3" w14:textId="73345D48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C7F8526" w14:textId="77777777"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56F80951" w14:textId="432409C0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E05A38D" w14:textId="2F59D6D3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14:paraId="59601AFC" w14:textId="612EFC3C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5896E9D5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0F7D7B2B" w14:textId="77777777" w:rsidTr="00C7313D">
        <w:tc>
          <w:tcPr>
            <w:tcW w:w="456" w:type="dxa"/>
          </w:tcPr>
          <w:p w14:paraId="505B64B0" w14:textId="3F7307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D328B01" w14:textId="66886386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984" w:type="dxa"/>
          </w:tcPr>
          <w:p w14:paraId="770B81BF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3C3DBC3C" w14:textId="30957D7A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C7E801D" w14:textId="3B01F7B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14:paraId="3C058EA2" w14:textId="4BBE5172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1FB76C7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4B57CAF7" w14:textId="77777777" w:rsidTr="00C7313D">
        <w:tc>
          <w:tcPr>
            <w:tcW w:w="456" w:type="dxa"/>
          </w:tcPr>
          <w:p w14:paraId="5BEAE0FC" w14:textId="00AEBE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CC5FE82" w14:textId="68F9AC9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984" w:type="dxa"/>
          </w:tcPr>
          <w:p w14:paraId="32C1AEB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CE0BD3C" w14:textId="570898BE" w:rsidTr="00C7313D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14:paraId="4587A1DA" w14:textId="682DE67E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14:paraId="6BA3BC0D" w14:textId="02B078E6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.</w:t>
            </w:r>
          </w:p>
        </w:tc>
        <w:tc>
          <w:tcPr>
            <w:tcW w:w="984" w:type="dxa"/>
          </w:tcPr>
          <w:p w14:paraId="7FD892F3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D00A94A" w14:textId="328A83FE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E6ABDA8" w14:textId="4C9F7DF8" w:rsidR="002433DC" w:rsidRPr="004A12DC" w:rsidRDefault="0089108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9.</w:t>
            </w:r>
          </w:p>
        </w:tc>
        <w:tc>
          <w:tcPr>
            <w:tcW w:w="7910" w:type="dxa"/>
          </w:tcPr>
          <w:p w14:paraId="1FFAA109" w14:textId="2DFFACE3"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панела и пратеће инсталације за производњу електричне енергије за сопствене потребе </w:t>
            </w:r>
          </w:p>
        </w:tc>
        <w:tc>
          <w:tcPr>
            <w:tcW w:w="984" w:type="dxa"/>
          </w:tcPr>
          <w:p w14:paraId="06F669BD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767C8378" w14:textId="3B4EF5EB" w:rsidR="003F4A9D" w:rsidRPr="004A12DC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3876A970" w14:textId="4B86011E" w:rsidR="003F4A9D" w:rsidRPr="004A12DC" w:rsidRDefault="002433DC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. ЦЕНОВНИ ПРЕГЛЕД ПРОИЗВОДА И УСЛУГА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4A12DC" w14:paraId="074402A5" w14:textId="77777777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B363D72" w14:textId="140241FE" w:rsidR="003F4A9D" w:rsidRPr="004A12DC" w:rsidRDefault="003F4A9D" w:rsidP="0089108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</w:t>
            </w:r>
            <w:r w:rsidR="0089108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3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E037E0" w14:textId="56E5FC8D"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3F4A9D" w:rsidRPr="004A12DC" w14:paraId="71CA3AC1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57261C54" w14:textId="73C0C286"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6C1998AE" w14:textId="77777777"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4A12DC" w14:paraId="60E312BE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4B7B394F" w14:textId="77777777"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5152646A" w14:textId="77777777"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1EFD1FD" w14:textId="6F9454B5" w:rsidR="00D170C3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4AFB8CAE" w14:textId="77777777" w:rsidR="005A0EE5" w:rsidRDefault="005A0EE5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2F50C634" w14:textId="77777777" w:rsidR="005A0EE5" w:rsidRDefault="005A0EE5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3FA49DB3" w14:textId="09F1989C" w:rsidR="005A0EE5" w:rsidRDefault="005A0EE5" w:rsidP="005A0EE5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sr-Cyrl-RS"/>
        </w:rPr>
      </w:pPr>
      <w:bookmarkStart w:id="1" w:name="_GoBack"/>
      <w:bookmarkEnd w:id="1"/>
      <w:r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Потпис </w:t>
      </w:r>
      <w:r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и овера  </w:t>
      </w:r>
      <w:r>
        <w:rPr>
          <w:rFonts w:ascii="Times New Roman" w:hAnsi="Times New Roman" w:cs="Times New Roman"/>
          <w:b/>
          <w:sz w:val="24"/>
          <w:szCs w:val="24"/>
          <w:lang w:val="sr-Cyrl-RS"/>
        </w:rPr>
        <w:t>законског заступника</w:t>
      </w:r>
    </w:p>
    <w:p w14:paraId="48D08E4F" w14:textId="77777777" w:rsidR="005A0EE5" w:rsidRPr="004A12DC" w:rsidRDefault="005A0EE5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sectPr w:rsidR="005A0EE5" w:rsidRPr="004A12DC" w:rsidSect="005A0EE5">
      <w:headerReference w:type="default" r:id="rId11"/>
      <w:pgSz w:w="12240" w:h="15840"/>
      <w:pgMar w:top="1440" w:right="474" w:bottom="1440" w:left="56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979A03" w14:textId="77777777" w:rsidR="008E5FDC" w:rsidRDefault="008E5FDC" w:rsidP="008A6F6C">
      <w:pPr>
        <w:spacing w:after="0" w:line="240" w:lineRule="auto"/>
      </w:pPr>
      <w:r>
        <w:separator/>
      </w:r>
    </w:p>
  </w:endnote>
  <w:endnote w:type="continuationSeparator" w:id="0">
    <w:p w14:paraId="28C1D9BA" w14:textId="77777777" w:rsidR="008E5FDC" w:rsidRDefault="008E5FDC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363812" w14:textId="77777777" w:rsidR="008E5FDC" w:rsidRDefault="008E5FDC" w:rsidP="008A6F6C">
      <w:pPr>
        <w:spacing w:after="0" w:line="240" w:lineRule="auto"/>
      </w:pPr>
      <w:r>
        <w:separator/>
      </w:r>
    </w:p>
  </w:footnote>
  <w:footnote w:type="continuationSeparator" w:id="0">
    <w:p w14:paraId="793F1A37" w14:textId="77777777" w:rsidR="008E5FDC" w:rsidRDefault="008E5FDC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9E2C07A" w14:textId="4CAB9B8D"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6E7B4603" w14:textId="513128DE"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0EE5"/>
    <w:rsid w:val="005A1365"/>
    <w:rsid w:val="005A7BCB"/>
    <w:rsid w:val="005B1C4E"/>
    <w:rsid w:val="005B74E1"/>
    <w:rsid w:val="005C0400"/>
    <w:rsid w:val="005D4CA4"/>
    <w:rsid w:val="005D4CC6"/>
    <w:rsid w:val="005D6BC9"/>
    <w:rsid w:val="005E1600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0EDF"/>
    <w:rsid w:val="0089108C"/>
    <w:rsid w:val="008931D9"/>
    <w:rsid w:val="008942E0"/>
    <w:rsid w:val="008A0CE0"/>
    <w:rsid w:val="008A13A9"/>
    <w:rsid w:val="008A6F6C"/>
    <w:rsid w:val="008C1E23"/>
    <w:rsid w:val="008C6680"/>
    <w:rsid w:val="008D2AED"/>
    <w:rsid w:val="008E5FDC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178FD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  <w15:docId w15:val="{44E7D7D6-8771-42C1-A51A-A3D7BBD51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9CE0A4D-BD5E-4F2A-96A6-B59E330E0E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349</Words>
  <Characters>199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Zeljko Dzelatovic</cp:lastModifiedBy>
  <cp:revision>11</cp:revision>
  <cp:lastPrinted>2022-04-13T17:00:00Z</cp:lastPrinted>
  <dcterms:created xsi:type="dcterms:W3CDTF">2023-08-11T08:27:00Z</dcterms:created>
  <dcterms:modified xsi:type="dcterms:W3CDTF">2025-11-14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